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0412A0" w14:textId="77777777" w:rsidR="00AD1548" w:rsidRDefault="00000000">
      <w:pPr>
        <w:pStyle w:val="Title"/>
      </w:pPr>
      <w:r>
        <w:t>Documentación instalador</w:t>
      </w:r>
    </w:p>
    <w:p w14:paraId="764B7437" w14:textId="77777777" w:rsidR="00AD1548" w:rsidRDefault="00000000">
      <w:pPr>
        <w:pStyle w:val="Heading2"/>
      </w:pPr>
      <w:bookmarkStart w:id="0" w:name="Xa58043bdf1b322cf654ab8cb8e0c9f73dd506e5"/>
      <w:r>
        <w:t xml:space="preserve">📄 Documentación de despliegue de producción de </w:t>
      </w:r>
      <w:r>
        <w:rPr>
          <w:b/>
          <w:bCs/>
        </w:rPr>
        <w:t>SIG CRA</w:t>
      </w:r>
    </w:p>
    <w:p w14:paraId="47B657FE" w14:textId="77777777" w:rsidR="00AD1548" w:rsidRDefault="00000000">
      <w:pPr>
        <w:pStyle w:val="Heading3"/>
      </w:pPr>
      <w:bookmarkStart w:id="1" w:name="repositorio-de-despliegue"/>
      <w:r>
        <w:t>🔧 Repositorio de despliegue</w:t>
      </w:r>
    </w:p>
    <w:p w14:paraId="395A8869" w14:textId="77777777" w:rsidR="00AD1548" w:rsidRDefault="00000000">
      <w:pPr>
        <w:pStyle w:val="FirstParagraph"/>
      </w:pPr>
      <w:r>
        <w:t xml:space="preserve">url del repositoprio: </w:t>
      </w:r>
      <w:hyperlink r:id="rId5">
        <w:r>
          <w:rPr>
            <w:rStyle w:val="Hyperlink"/>
          </w:rPr>
          <w:t>GitHub - lcrojano/sig-cra-dist</w:t>
        </w:r>
      </w:hyperlink>
    </w:p>
    <w:p w14:paraId="612FF584" w14:textId="77777777" w:rsidR="00AD1548" w:rsidRDefault="00000000">
      <w:pPr>
        <w:pStyle w:val="BodyText"/>
      </w:pPr>
      <w:r>
        <w:t xml:space="preserve">Este repositorio contiene los archivos necesarios para ejecutar en </w:t>
      </w:r>
      <w:r>
        <w:rPr>
          <w:b/>
          <w:bCs/>
        </w:rPr>
        <w:t>producción</w:t>
      </w:r>
      <w:r>
        <w:t xml:space="preserve"> el sistema SIG CRA (Cliente, API Laravel, Tileserver, Geostyler, etc).</w:t>
      </w:r>
    </w:p>
    <w:p w14:paraId="07EAACD6" w14:textId="77777777" w:rsidR="00AD1548" w:rsidRDefault="00000000">
      <w:r>
        <w:pict w14:anchorId="6BA07E91">
          <v:rect id="_x0000_i1025" style="width:0;height:1.5pt" o:hralign="center" o:hrstd="t" o:hr="t"/>
        </w:pict>
      </w:r>
    </w:p>
    <w:p w14:paraId="50F54616" w14:textId="77777777" w:rsidR="00AD1548" w:rsidRDefault="00000000">
      <w:pPr>
        <w:pStyle w:val="Heading2"/>
      </w:pPr>
      <w:bookmarkStart w:id="2" w:name="qué-contiene-este-repositorio"/>
      <w:bookmarkEnd w:id="0"/>
      <w:bookmarkEnd w:id="1"/>
      <w:r>
        <w:t>⚙️ ¿Qué contiene este repositorio?</w:t>
      </w:r>
    </w:p>
    <w:p w14:paraId="6C8EAA9B" w14:textId="77777777" w:rsidR="00AD1548" w:rsidRDefault="00000000">
      <w:pPr>
        <w:pStyle w:val="FirstParagraph"/>
      </w:pPr>
      <w:r>
        <w:t xml:space="preserve">Los siguientes archivos y carpetas son sincronizados desde el repositorio principal </w:t>
      </w:r>
      <w:r>
        <w:rPr>
          <w:rStyle w:val="VerbatimChar"/>
        </w:rPr>
        <w:t>sig-cra</w:t>
      </w:r>
      <w:r>
        <w:t>:</w:t>
      </w:r>
    </w:p>
    <w:p w14:paraId="3833FCBD" w14:textId="77777777" w:rsidR="00AD1548" w:rsidRDefault="00000000">
      <w:pPr>
        <w:pStyle w:val="SourceCode"/>
      </w:pPr>
      <w:r>
        <w:rPr>
          <w:rStyle w:val="VerbatimChar"/>
        </w:rPr>
        <w:t>dist/</w:t>
      </w:r>
      <w:r>
        <w:br/>
      </w:r>
      <w:r>
        <w:rPr>
          <w:rStyle w:val="VerbatimChar"/>
        </w:rPr>
        <w:t>├── apps/</w:t>
      </w:r>
      <w:r>
        <w:br/>
      </w:r>
      <w:r>
        <w:rPr>
          <w:rStyle w:val="VerbatimChar"/>
        </w:rPr>
        <w:t>│   ├── api-laravel/          → Aplicación Laravel (sin .env)</w:t>
      </w:r>
      <w:r>
        <w:br/>
      </w:r>
      <w:r>
        <w:rPr>
          <w:rStyle w:val="VerbatimChar"/>
        </w:rPr>
        <w:t>│   ├── client-ui/            → Aplicación Angular compilada</w:t>
      </w:r>
      <w:r>
        <w:br/>
      </w:r>
      <w:r>
        <w:rPr>
          <w:rStyle w:val="VerbatimChar"/>
        </w:rPr>
        <w:t>│   └── tileserver-gl/        → Servicio de mapas</w:t>
      </w:r>
      <w:r>
        <w:br/>
      </w:r>
      <w:r>
        <w:rPr>
          <w:rStyle w:val="VerbatimChar"/>
        </w:rPr>
        <w:t>├── libs/</w:t>
      </w:r>
      <w:r>
        <w:br/>
      </w:r>
      <w:r>
        <w:rPr>
          <w:rStyle w:val="VerbatimChar"/>
        </w:rPr>
        <w:t>│   └── geostyler-cli/        → Herramienta de estilo de mapas</w:t>
      </w:r>
      <w:r>
        <w:br/>
      </w:r>
      <w:r>
        <w:rPr>
          <w:rStyle w:val="VerbatimChar"/>
        </w:rPr>
        <w:t>├── tools/</w:t>
      </w:r>
      <w:r>
        <w:br/>
      </w:r>
      <w:r>
        <w:rPr>
          <w:rStyle w:val="VerbatimChar"/>
        </w:rPr>
        <w:t>│   ├── docker/               → Archivos de configuración para Docker (nginx, mysql, traefik, etc.)</w:t>
      </w:r>
      <w:r>
        <w:br/>
      </w:r>
      <w:r>
        <w:rPr>
          <w:rStyle w:val="VerbatimChar"/>
        </w:rPr>
        <w:t>│   └── scripts/              → Scripts auxiliares (.sh)</w:t>
      </w:r>
      <w:r>
        <w:br/>
      </w:r>
      <w:r>
        <w:rPr>
          <w:rStyle w:val="VerbatimChar"/>
        </w:rPr>
        <w:t>├── docker-compose.yml</w:t>
      </w:r>
      <w:r>
        <w:br/>
      </w:r>
      <w:r>
        <w:rPr>
          <w:rStyle w:val="VerbatimChar"/>
        </w:rPr>
        <w:t>├── docker-compose.cra.yml</w:t>
      </w:r>
      <w:r>
        <w:br/>
      </w:r>
      <w:r>
        <w:rPr>
          <w:rStyle w:val="VerbatimChar"/>
        </w:rPr>
        <w:t>├── docker-compose.monitoring.yml</w:t>
      </w:r>
      <w:r>
        <w:br/>
      </w:r>
      <w:r>
        <w:rPr>
          <w:rStyle w:val="VerbatimChar"/>
        </w:rPr>
        <w:t>├── deploy-production.sh      → Script principal de despliegue</w:t>
      </w:r>
    </w:p>
    <w:p w14:paraId="3D739F06" w14:textId="77777777" w:rsidR="00AD1548" w:rsidRDefault="00000000">
      <w:pPr>
        <w:pStyle w:val="BlockText"/>
      </w:pPr>
      <w:r>
        <w:t xml:space="preserve">⚠️ </w:t>
      </w:r>
      <w:r>
        <w:rPr>
          <w:b/>
          <w:bCs/>
        </w:rPr>
        <w:t>Importante:</w:t>
      </w:r>
      <w:r>
        <w:t xml:space="preserve"> El archivo </w:t>
      </w:r>
      <w:r>
        <w:rPr>
          <w:rStyle w:val="VerbatimChar"/>
        </w:rPr>
        <w:t>.env</w:t>
      </w:r>
      <w:r>
        <w:t xml:space="preserve"> de Laravel </w:t>
      </w:r>
      <w:r>
        <w:rPr>
          <w:b/>
          <w:bCs/>
        </w:rPr>
        <w:t>no se copia</w:t>
      </w:r>
      <w:r>
        <w:t xml:space="preserve"> por seguridad. Se genera dinámicamente desde </w:t>
      </w:r>
      <w:r>
        <w:rPr>
          <w:rStyle w:val="VerbatimChar"/>
        </w:rPr>
        <w:t>.env.example</w:t>
      </w:r>
      <w:r>
        <w:t xml:space="preserve"> durante el despliegue.</w:t>
      </w:r>
    </w:p>
    <w:p w14:paraId="17A88425" w14:textId="77777777" w:rsidR="00AD1548" w:rsidRDefault="00000000">
      <w:r>
        <w:pict w14:anchorId="072467EE">
          <v:rect id="_x0000_i1026" style="width:0;height:1.5pt" o:hralign="center" o:hrstd="t" o:hr="t"/>
        </w:pict>
      </w:r>
    </w:p>
    <w:p w14:paraId="36E2468D" w14:textId="77777777" w:rsidR="00AD1548" w:rsidRDefault="00000000">
      <w:pPr>
        <w:pStyle w:val="Heading2"/>
      </w:pPr>
      <w:bookmarkStart w:id="3" w:name="cómo-desplegar-la-plataforma"/>
      <w:bookmarkEnd w:id="2"/>
      <w:r>
        <w:t>🚀 ¿Cómo desplegar la plataforma?</w:t>
      </w:r>
    </w:p>
    <w:p w14:paraId="21B95129" w14:textId="77777777" w:rsidR="00AD1548" w:rsidRDefault="00000000">
      <w:pPr>
        <w:pStyle w:val="Heading3"/>
      </w:pPr>
      <w:bookmarkStart w:id="4" w:name="clonar-este-repositorio"/>
      <w:r>
        <w:t>1. Clonar este repositorio</w:t>
      </w:r>
    </w:p>
    <w:p w14:paraId="5D6B65BD" w14:textId="77777777" w:rsidR="00AD1548" w:rsidRDefault="00000000">
      <w:pPr>
        <w:pStyle w:val="SourceCode"/>
      </w:pPr>
      <w:r>
        <w:rPr>
          <w:rStyle w:val="VerbatimChar"/>
        </w:rPr>
        <w:t>git clone https://github.com/lcrojano/sig-cra-dist.git</w:t>
      </w:r>
      <w:r>
        <w:br/>
      </w:r>
      <w:r>
        <w:rPr>
          <w:rStyle w:val="VerbatimChar"/>
        </w:rPr>
        <w:t>cd sig-cra-dist</w:t>
      </w:r>
    </w:p>
    <w:p w14:paraId="7C2AE750" w14:textId="77777777" w:rsidR="00AD1548" w:rsidRDefault="00000000">
      <w:r>
        <w:pict w14:anchorId="1AB3D4A1">
          <v:rect id="_x0000_i1027" style="width:0;height:1.5pt" o:hralign="center" o:hrstd="t" o:hr="t"/>
        </w:pict>
      </w:r>
    </w:p>
    <w:p w14:paraId="14F8D83C" w14:textId="77777777" w:rsidR="00AD1548" w:rsidRDefault="00000000">
      <w:pPr>
        <w:pStyle w:val="Heading3"/>
      </w:pPr>
      <w:bookmarkStart w:id="5" w:name="configurar-el-archivo-.env"/>
      <w:bookmarkEnd w:id="4"/>
      <w:r>
        <w:lastRenderedPageBreak/>
        <w:t xml:space="preserve">2. Configurar el archivo </w:t>
      </w:r>
      <w:r>
        <w:rPr>
          <w:rStyle w:val="VerbatimChar"/>
        </w:rPr>
        <w:t>.env</w:t>
      </w:r>
    </w:p>
    <w:p w14:paraId="298C2621" w14:textId="77777777" w:rsidR="00AD1548" w:rsidRDefault="00000000">
      <w:pPr>
        <w:pStyle w:val="FirstParagraph"/>
      </w:pPr>
      <w:r>
        <w:t xml:space="preserve">Antes de ejecutar el despliegue, debe agregar un archivo </w:t>
      </w:r>
      <w:r>
        <w:rPr>
          <w:rStyle w:val="VerbatimChar"/>
        </w:rPr>
        <w:t>.env</w:t>
      </w:r>
      <w:r>
        <w:t xml:space="preserve"> en la raíz del proyecto (junto al </w:t>
      </w:r>
      <w:r>
        <w:rPr>
          <w:rStyle w:val="VerbatimChar"/>
        </w:rPr>
        <w:t>deploy-production.sh</w:t>
      </w:r>
      <w:r>
        <w:t>) con las siguientes variables necesarias:</w:t>
      </w:r>
    </w:p>
    <w:p w14:paraId="009F798A" w14:textId="77777777" w:rsidR="00AD1548" w:rsidRDefault="00000000">
      <w:pPr>
        <w:pStyle w:val="SourceCode"/>
      </w:pPr>
      <w:r>
        <w:rPr>
          <w:rStyle w:val="VerbatimChar"/>
        </w:rPr>
        <w:t>DOMAIN=sig-cra.midominio.com</w:t>
      </w:r>
      <w:r>
        <w:br/>
      </w:r>
      <w:r>
        <w:rPr>
          <w:rStyle w:val="VerbatimChar"/>
        </w:rPr>
        <w:t>DB_USERNAME=root</w:t>
      </w:r>
      <w:r>
        <w:br/>
      </w:r>
      <w:r>
        <w:rPr>
          <w:rStyle w:val="VerbatimChar"/>
        </w:rPr>
        <w:t>DB_PASSWORD=secret</w:t>
      </w:r>
      <w:r>
        <w:br/>
      </w:r>
      <w:r>
        <w:rPr>
          <w:rStyle w:val="VerbatimChar"/>
        </w:rPr>
        <w:t>DB_ROOT_PASSWORD=supersecret</w:t>
      </w:r>
      <w:r>
        <w:br/>
      </w:r>
      <w:r>
        <w:rPr>
          <w:rStyle w:val="VerbatimChar"/>
        </w:rPr>
        <w:t>DB_DATABASE=sigcra</w:t>
      </w:r>
    </w:p>
    <w:p w14:paraId="0106436E" w14:textId="77777777" w:rsidR="00AD1548" w:rsidRDefault="00000000">
      <w:pPr>
        <w:pStyle w:val="BlockText"/>
      </w:pPr>
      <w:r>
        <w:t>🔐 Estos valores serán usados para crear las configuraciones correctas en Laravel y MySQL.</w:t>
      </w:r>
    </w:p>
    <w:p w14:paraId="68559173" w14:textId="77777777" w:rsidR="00AD1548" w:rsidRDefault="00000000">
      <w:r>
        <w:pict w14:anchorId="7FF0DCAE">
          <v:rect id="_x0000_i1028" style="width:0;height:1.5pt" o:hralign="center" o:hrstd="t" o:hr="t"/>
        </w:pict>
      </w:r>
    </w:p>
    <w:p w14:paraId="35B9E0D9" w14:textId="77777777" w:rsidR="00AD1548" w:rsidRDefault="00000000">
      <w:pPr>
        <w:pStyle w:val="Heading3"/>
      </w:pPr>
      <w:bookmarkStart w:id="6" w:name="ejecutar-el-script-de-despliegue"/>
      <w:bookmarkEnd w:id="5"/>
      <w:r>
        <w:t>3. Ejecutar el script de despliegue</w:t>
      </w:r>
    </w:p>
    <w:p w14:paraId="36F3BDEC" w14:textId="77777777" w:rsidR="00AD1548" w:rsidRDefault="00000000">
      <w:pPr>
        <w:pStyle w:val="SourceCode"/>
      </w:pPr>
      <w:r>
        <w:rPr>
          <w:rStyle w:val="VerbatimChar"/>
        </w:rPr>
        <w:t>chmod +x deploy-production.sh</w:t>
      </w:r>
      <w:r>
        <w:br/>
      </w:r>
      <w:r>
        <w:rPr>
          <w:rStyle w:val="VerbatimChar"/>
        </w:rPr>
        <w:t>./deploy-production.sh</w:t>
      </w:r>
    </w:p>
    <w:p w14:paraId="3FC9DF73" w14:textId="77777777" w:rsidR="00AD1548" w:rsidRDefault="00000000">
      <w:pPr>
        <w:pStyle w:val="FirstParagraph"/>
      </w:pPr>
      <w:r>
        <w:t>El script realiza las siguientes tareas automáticamente:</w:t>
      </w:r>
    </w:p>
    <w:p w14:paraId="3E8E1B04" w14:textId="77777777" w:rsidR="00AD1548" w:rsidRDefault="00000000">
      <w:pPr>
        <w:pStyle w:val="Compact"/>
        <w:numPr>
          <w:ilvl w:val="0"/>
          <w:numId w:val="2"/>
        </w:numPr>
      </w:pPr>
      <w:r>
        <w:t>Verifica que Docker y Docker Compose estén instalados y activos.</w:t>
      </w:r>
    </w:p>
    <w:p w14:paraId="6CAF32EE" w14:textId="77777777" w:rsidR="00AD1548" w:rsidRDefault="00000000">
      <w:pPr>
        <w:pStyle w:val="Compact"/>
        <w:numPr>
          <w:ilvl w:val="0"/>
          <w:numId w:val="2"/>
        </w:numPr>
      </w:pPr>
      <w:r>
        <w:t xml:space="preserve">Genera el archivo </w:t>
      </w:r>
      <w:r>
        <w:rPr>
          <w:rStyle w:val="VerbatimChar"/>
        </w:rPr>
        <w:t>.env</w:t>
      </w:r>
      <w:r>
        <w:t xml:space="preserve"> de Laravel desde </w:t>
      </w:r>
      <w:r>
        <w:rPr>
          <w:rStyle w:val="VerbatimChar"/>
        </w:rPr>
        <w:t>.env.example</w:t>
      </w:r>
      <w:r>
        <w:t>, reemplazando el dominio.</w:t>
      </w:r>
    </w:p>
    <w:p w14:paraId="1841C36F" w14:textId="77777777" w:rsidR="00AD1548" w:rsidRDefault="00000000">
      <w:pPr>
        <w:pStyle w:val="Compact"/>
        <w:numPr>
          <w:ilvl w:val="0"/>
          <w:numId w:val="2"/>
        </w:numPr>
      </w:pPr>
      <w:r>
        <w:t xml:space="preserve">Crea el archivo </w:t>
      </w:r>
      <w:r>
        <w:rPr>
          <w:rStyle w:val="VerbatimChar"/>
        </w:rPr>
        <w:t>app.config.json</w:t>
      </w:r>
      <w:r>
        <w:t xml:space="preserve"> para Angular.</w:t>
      </w:r>
    </w:p>
    <w:p w14:paraId="2DF32D40" w14:textId="77777777" w:rsidR="00AD1548" w:rsidRDefault="00000000">
      <w:pPr>
        <w:pStyle w:val="Compact"/>
        <w:numPr>
          <w:ilvl w:val="0"/>
          <w:numId w:val="2"/>
        </w:numPr>
      </w:pPr>
      <w:r>
        <w:t>Actualiza las URLs de migración para MySQL.</w:t>
      </w:r>
    </w:p>
    <w:p w14:paraId="651BC55E" w14:textId="77777777" w:rsidR="00AD1548" w:rsidRDefault="00000000">
      <w:pPr>
        <w:pStyle w:val="Compact"/>
        <w:numPr>
          <w:ilvl w:val="0"/>
          <w:numId w:val="2"/>
        </w:numPr>
      </w:pPr>
      <w:r>
        <w:t>Crea el archivo de contraseña de MySQL.</w:t>
      </w:r>
    </w:p>
    <w:p w14:paraId="756F8E2C" w14:textId="77777777" w:rsidR="00AD1548" w:rsidRDefault="00000000">
      <w:pPr>
        <w:pStyle w:val="Compact"/>
        <w:numPr>
          <w:ilvl w:val="0"/>
          <w:numId w:val="2"/>
        </w:numPr>
      </w:pPr>
      <w:r>
        <w:t>Detiene contenedores anteriores (si existen) y limpia recursos no usados.</w:t>
      </w:r>
    </w:p>
    <w:p w14:paraId="53AE24D2" w14:textId="77777777" w:rsidR="00AD1548" w:rsidRDefault="00000000">
      <w:pPr>
        <w:pStyle w:val="Compact"/>
        <w:numPr>
          <w:ilvl w:val="0"/>
          <w:numId w:val="2"/>
        </w:numPr>
      </w:pPr>
      <w:r>
        <w:t>Construye y levanta los contenedores de Docker necesarios.</w:t>
      </w:r>
    </w:p>
    <w:p w14:paraId="5AC7696C" w14:textId="77777777" w:rsidR="00AD1548" w:rsidRDefault="00000000">
      <w:pPr>
        <w:pStyle w:val="Compact"/>
        <w:numPr>
          <w:ilvl w:val="0"/>
          <w:numId w:val="2"/>
        </w:numPr>
      </w:pPr>
      <w:r>
        <w:t>Verifica la salud de los servicios (</w:t>
      </w:r>
      <w:r>
        <w:rPr>
          <w:rStyle w:val="VerbatimChar"/>
        </w:rPr>
        <w:t>client-ui</w:t>
      </w:r>
      <w:r>
        <w:t xml:space="preserve">, </w:t>
      </w:r>
      <w:r>
        <w:rPr>
          <w:rStyle w:val="VerbatimChar"/>
        </w:rPr>
        <w:t>api-laravel</w:t>
      </w:r>
      <w:r>
        <w:t xml:space="preserve">, </w:t>
      </w:r>
      <w:r>
        <w:rPr>
          <w:rStyle w:val="VerbatimChar"/>
        </w:rPr>
        <w:t>tileserver</w:t>
      </w:r>
      <w:r>
        <w:t>).</w:t>
      </w:r>
    </w:p>
    <w:p w14:paraId="2F244BF9" w14:textId="77777777" w:rsidR="00AD1548" w:rsidRDefault="00000000">
      <w:pPr>
        <w:pStyle w:val="Compact"/>
        <w:numPr>
          <w:ilvl w:val="0"/>
          <w:numId w:val="2"/>
        </w:numPr>
      </w:pPr>
      <w:r>
        <w:t xml:space="preserve">Configura Laravel: genera clave </w:t>
      </w:r>
      <w:r>
        <w:rPr>
          <w:rStyle w:val="VerbatimChar"/>
        </w:rPr>
        <w:t>APP_KEY</w:t>
      </w:r>
      <w:r>
        <w:t>, cachea configuración y rutas.</w:t>
      </w:r>
    </w:p>
    <w:p w14:paraId="1E834CFA" w14:textId="77777777" w:rsidR="00AD1548" w:rsidRDefault="00000000">
      <w:pPr>
        <w:pStyle w:val="Compact"/>
        <w:numPr>
          <w:ilvl w:val="0"/>
          <w:numId w:val="2"/>
        </w:numPr>
      </w:pPr>
      <w:r>
        <w:t>Muestra los accesos finales y comandos útiles.</w:t>
      </w:r>
    </w:p>
    <w:p w14:paraId="2E2CCB2B" w14:textId="77777777" w:rsidR="00AD1548" w:rsidRDefault="00000000">
      <w:r>
        <w:pict w14:anchorId="564F0841">
          <v:rect id="_x0000_i1029" style="width:0;height:1.5pt" o:hralign="center" o:hrstd="t" o:hr="t"/>
        </w:pict>
      </w:r>
    </w:p>
    <w:p w14:paraId="077AFAE1" w14:textId="77777777" w:rsidR="00AD1548" w:rsidRDefault="00000000">
      <w:pPr>
        <w:pStyle w:val="Heading2"/>
      </w:pPr>
      <w:bookmarkStart w:id="7" w:name="verificación-al-finalizar"/>
      <w:bookmarkEnd w:id="3"/>
      <w:bookmarkEnd w:id="6"/>
      <w:r>
        <w:t>🧪 Verificación al finalizar</w:t>
      </w:r>
    </w:p>
    <w:p w14:paraId="13F73D71" w14:textId="77777777" w:rsidR="00AD1548" w:rsidRDefault="00000000">
      <w:pPr>
        <w:pStyle w:val="FirstParagraph"/>
      </w:pPr>
      <w:r>
        <w:t>Al final del script, deberías ver:</w:t>
      </w:r>
    </w:p>
    <w:p w14:paraId="0EFCD845" w14:textId="77777777" w:rsidR="00AD1548" w:rsidRDefault="00000000">
      <w:pPr>
        <w:pStyle w:val="SourceCode"/>
      </w:pPr>
      <w:r>
        <w:rPr>
          <w:rStyle w:val="VerbatimChar"/>
        </w:rPr>
        <w:t>🎉 Deployment completed!</w:t>
      </w:r>
      <w:r>
        <w:br/>
      </w:r>
      <w:r>
        <w:rPr>
          <w:rStyle w:val="VerbatimChar"/>
        </w:rPr>
        <w:t>🌍 Main App: sig-cra.midominio.com</w:t>
      </w:r>
      <w:r>
        <w:br/>
      </w:r>
      <w:r>
        <w:rPr>
          <w:rStyle w:val="VerbatimChar"/>
        </w:rPr>
        <w:t>🔧 API: https://api.sig-cra.midominio.com</w:t>
      </w:r>
      <w:r>
        <w:br/>
      </w:r>
      <w:r>
        <w:rPr>
          <w:rStyle w:val="VerbatimChar"/>
        </w:rPr>
        <w:t>🗺️  Tiles: https://tiles.sig-cra.midominio.com</w:t>
      </w:r>
      <w:r>
        <w:br/>
      </w:r>
      <w:r>
        <w:rPr>
          <w:rStyle w:val="VerbatimChar"/>
        </w:rPr>
        <w:t>📊 Traefik Dashboard: https://traefik.sig-cra.midominio.com</w:t>
      </w:r>
    </w:p>
    <w:p w14:paraId="150175BB" w14:textId="77777777" w:rsidR="00AD1548" w:rsidRDefault="00000000">
      <w:pPr>
        <w:pStyle w:val="BlockText"/>
      </w:pPr>
      <w:r>
        <w:lastRenderedPageBreak/>
        <w:t>💡 Puedes verificar manualmente que los servicios estén corriendo usando:</w:t>
      </w:r>
    </w:p>
    <w:p w14:paraId="740E5648" w14:textId="77777777" w:rsidR="00AD1548" w:rsidRDefault="00000000">
      <w:pPr>
        <w:pStyle w:val="SourceCode"/>
      </w:pPr>
      <w:r>
        <w:rPr>
          <w:rStyle w:val="VerbatimChar"/>
        </w:rPr>
        <w:t>docker compose ps</w:t>
      </w:r>
    </w:p>
    <w:p w14:paraId="6510EFB5" w14:textId="77777777" w:rsidR="00AD1548" w:rsidRDefault="00000000">
      <w:pPr>
        <w:pStyle w:val="FirstParagraph"/>
      </w:pPr>
      <w:r>
        <w:t>Y revisar los logs:</w:t>
      </w:r>
    </w:p>
    <w:p w14:paraId="55C8CDCA" w14:textId="77777777" w:rsidR="00AD1548" w:rsidRDefault="00000000">
      <w:pPr>
        <w:pStyle w:val="SourceCode"/>
      </w:pPr>
      <w:r>
        <w:rPr>
          <w:rStyle w:val="VerbatimChar"/>
        </w:rPr>
        <w:t>docker compose logs -f</w:t>
      </w:r>
    </w:p>
    <w:p w14:paraId="138BB2D3" w14:textId="77777777" w:rsidR="00AD1548" w:rsidRDefault="00000000">
      <w:r>
        <w:pict w14:anchorId="30FC87FF">
          <v:rect id="_x0000_i1030" style="width:0;height:1.5pt" o:hralign="center" o:hrstd="t" o:hr="t"/>
        </w:pict>
      </w:r>
    </w:p>
    <w:p w14:paraId="71580677" w14:textId="77777777" w:rsidR="00AD1548" w:rsidRDefault="00000000">
      <w:pPr>
        <w:pStyle w:val="Heading2"/>
      </w:pPr>
      <w:bookmarkStart w:id="8" w:name="consideraciones"/>
      <w:bookmarkEnd w:id="7"/>
      <w:r>
        <w:t>🧠 Consideraciones</w:t>
      </w:r>
    </w:p>
    <w:p w14:paraId="58FCFDD0" w14:textId="77777777" w:rsidR="00AD1548" w:rsidRDefault="00000000">
      <w:pPr>
        <w:pStyle w:val="Compact"/>
        <w:numPr>
          <w:ilvl w:val="0"/>
          <w:numId w:val="3"/>
        </w:numPr>
      </w:pPr>
      <w:r>
        <w:t>El despliegue genera certificados SSL automáticamente usando Traefik y Let's Encrypt.</w:t>
      </w:r>
    </w:p>
    <w:p w14:paraId="7CA1F4B1" w14:textId="77777777" w:rsidR="00AD1548" w:rsidRDefault="00000000">
      <w:pPr>
        <w:pStyle w:val="Compact"/>
        <w:numPr>
          <w:ilvl w:val="0"/>
          <w:numId w:val="3"/>
        </w:numPr>
      </w:pPr>
      <w:r>
        <w:t xml:space="preserve">Los archivos </w:t>
      </w:r>
      <w:r>
        <w:rPr>
          <w:rStyle w:val="VerbatimChar"/>
        </w:rPr>
        <w:t>.env</w:t>
      </w:r>
      <w:r>
        <w:t xml:space="preserve"> deben mantenerse fuera del repositorio por seguridad.</w:t>
      </w:r>
    </w:p>
    <w:p w14:paraId="6C352C39" w14:textId="77777777" w:rsidR="00AD1548" w:rsidRDefault="00000000">
      <w:pPr>
        <w:pStyle w:val="Compact"/>
        <w:numPr>
          <w:ilvl w:val="0"/>
          <w:numId w:val="3"/>
        </w:numPr>
      </w:pPr>
      <w:r>
        <w:t>Siempre usa el dominio completo (</w:t>
      </w:r>
      <w:r>
        <w:rPr>
          <w:rStyle w:val="VerbatimChar"/>
        </w:rPr>
        <w:t>sig-cra.midominio.com</w:t>
      </w:r>
      <w:r>
        <w:t xml:space="preserve">) en la variable </w:t>
      </w:r>
      <w:r>
        <w:rPr>
          <w:rStyle w:val="VerbatimChar"/>
        </w:rPr>
        <w:t>DOMAIN</w:t>
      </w:r>
      <w:r>
        <w:t>.</w:t>
      </w:r>
    </w:p>
    <w:p w14:paraId="4EEE85B6" w14:textId="77777777" w:rsidR="00AD1548" w:rsidRDefault="00000000">
      <w:pPr>
        <w:pStyle w:val="Compact"/>
        <w:numPr>
          <w:ilvl w:val="0"/>
          <w:numId w:val="3"/>
        </w:numPr>
      </w:pPr>
      <w:r>
        <w:t xml:space="preserve">Nota </w:t>
      </w:r>
      <w:r>
        <w:rPr>
          <w:b/>
          <w:bCs/>
        </w:rPr>
        <w:t>para pruebas en entorno local</w:t>
      </w:r>
      <w:r>
        <w:t>: Si se desea ejecutar la plataforma en un entorno local, es necesario agregar las siguientes entradas al archivo hosts del sistema (generalmente ubicado en /etc/hosts en Linux/macOS o en C:\Windows\System32\drivers\etc\hosts en Windows):</w:t>
      </w:r>
    </w:p>
    <w:p w14:paraId="2F8C6C76" w14:textId="77777777" w:rsidR="00AD1548" w:rsidRDefault="00000000" w:rsidP="00ED6160">
      <w:pPr>
        <w:pStyle w:val="SourceCode"/>
        <w:ind w:left="720"/>
      </w:pPr>
      <w:r>
        <w:rPr>
          <w:rStyle w:val="VerbatimChar"/>
        </w:rPr>
        <w:t>127.0.0.1 app.localhost</w:t>
      </w:r>
      <w:r>
        <w:br/>
      </w:r>
      <w:r>
        <w:rPr>
          <w:rStyle w:val="VerbatimChar"/>
        </w:rPr>
        <w:t>127.0.0.1 tiles.localhost</w:t>
      </w:r>
      <w:r>
        <w:br/>
      </w:r>
      <w:r>
        <w:rPr>
          <w:rStyle w:val="VerbatimChar"/>
        </w:rPr>
        <w:t>127.0.0.1 traefik.localhost</w:t>
      </w:r>
      <w:r>
        <w:br/>
      </w:r>
      <w:r>
        <w:rPr>
          <w:rStyle w:val="VerbatimChar"/>
        </w:rPr>
        <w:t>127.0.0.1 pma.localhost</w:t>
      </w:r>
    </w:p>
    <w:p w14:paraId="3929C070" w14:textId="77777777" w:rsidR="00AD1548" w:rsidRDefault="00000000">
      <w:pPr>
        <w:pStyle w:val="Compact"/>
        <w:numPr>
          <w:ilvl w:val="0"/>
          <w:numId w:val="4"/>
        </w:numPr>
      </w:pPr>
      <w:r>
        <w:t>Para el correcto funcionamiento de la plataforma, es necesario crear los siguientes subdominios en el proveedor de DNS utilizado (por ejemplo, Cloudflare, Route 53, etc.):</w:t>
      </w:r>
    </w:p>
    <w:p w14:paraId="11C84CCD" w14:textId="77777777" w:rsidR="00AD1548" w:rsidRDefault="00000000">
      <w:pPr>
        <w:pStyle w:val="Compact"/>
        <w:numPr>
          <w:ilvl w:val="1"/>
          <w:numId w:val="5"/>
        </w:numPr>
      </w:pPr>
      <w:r>
        <w:t>api.: Este subdominio apunta al backend desarrollado en Laravel.</w:t>
      </w:r>
    </w:p>
    <w:p w14:paraId="4C370C38" w14:textId="77777777" w:rsidR="00AD1548" w:rsidRDefault="00000000">
      <w:pPr>
        <w:pStyle w:val="Compact"/>
        <w:numPr>
          <w:ilvl w:val="1"/>
          <w:numId w:val="5"/>
        </w:numPr>
      </w:pPr>
      <w:r>
        <w:t>tiles.: Este subdominio sirve para exponer el servidor de mapas y capas geoespaciales.</w:t>
      </w:r>
    </w:p>
    <w:p w14:paraId="76DC9F93" w14:textId="77777777" w:rsidR="00AD1548" w:rsidRDefault="00000000">
      <w:pPr>
        <w:pStyle w:val="Compact"/>
        <w:numPr>
          <w:ilvl w:val="1"/>
          <w:numId w:val="5"/>
        </w:numPr>
      </w:pPr>
      <w:r>
        <w:t>traefik.: Este subdominio está asociado al panel de monitoreo y configuración del proxy inverso Traefik, utilizado para enrutar tráfico y gestionar certificados SSL.</w:t>
      </w:r>
    </w:p>
    <w:p w14:paraId="08E2C570" w14:textId="77777777" w:rsidR="00AD1548" w:rsidRDefault="00000000">
      <w:pPr>
        <w:pStyle w:val="Compact"/>
        <w:numPr>
          <w:ilvl w:val="0"/>
          <w:numId w:val="4"/>
        </w:numPr>
      </w:pPr>
      <w:r>
        <w:t>Adicionalmente, se debe agregar la clave de API de SendGrid en el entorno (.env) para habilitar el envío de correos desde la plataforma. Esta clave debe ser generada desde el panel de SendGrid y asignada a la variable correspondiente (por ejemplo, SENDGRID_API_KEY). Asegúrate de configurar adecuadamente el dominio verificado en SendGrid para garantizar una entrega segura y efectiva de los correos.</w:t>
      </w:r>
    </w:p>
    <w:p w14:paraId="7EBD170D" w14:textId="77777777" w:rsidR="00AD1548" w:rsidRDefault="00000000">
      <w:pPr>
        <w:pStyle w:val="Heading2"/>
      </w:pPr>
      <w:bookmarkStart w:id="9" w:name="preguntas"/>
      <w:bookmarkEnd w:id="8"/>
      <w:r>
        <w:lastRenderedPageBreak/>
        <w:t>📬 ¿Preguntas?</w:t>
      </w:r>
    </w:p>
    <w:p w14:paraId="372A44DC" w14:textId="77777777" w:rsidR="00AD1548" w:rsidRDefault="00000000">
      <w:pPr>
        <w:pStyle w:val="FirstParagraph"/>
      </w:pPr>
      <w:r>
        <w:t xml:space="preserve">Para dudas técnicas, contactar con el equipo de desarrollo o revisar el archivo </w:t>
      </w:r>
      <w:r>
        <w:rPr>
          <w:rStyle w:val="VerbatimChar"/>
        </w:rPr>
        <w:t>deploy-production.sh</w:t>
      </w:r>
      <w:r>
        <w:t xml:space="preserve"> que contiene muchos comentarios útiles y validaciones.</w:t>
      </w:r>
      <w:r>
        <w:br/>
      </w:r>
      <w:bookmarkEnd w:id="9"/>
    </w:p>
    <w:sectPr w:rsidR="00AD1548">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6FA65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92E3CC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4895930">
    <w:abstractNumId w:val="0"/>
  </w:num>
  <w:num w:numId="2" w16cid:durableId="565994501">
    <w:abstractNumId w:val="1"/>
  </w:num>
  <w:num w:numId="3" w16cid:durableId="302663400">
    <w:abstractNumId w:val="1"/>
  </w:num>
  <w:num w:numId="4" w16cid:durableId="1244488073">
    <w:abstractNumId w:val="1"/>
  </w:num>
  <w:num w:numId="5" w16cid:durableId="1376928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D1548"/>
    <w:rsid w:val="004C2691"/>
    <w:rsid w:val="00AD1548"/>
    <w:rsid w:val="00ED61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DFF078"/>
  <w15:docId w15:val="{2300EE10-A061-4CBB-809F-9EE19F64D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lcrojano/sig-cra-di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615</Words>
  <Characters>3980</Characters>
  <Application>Microsoft Office Word</Application>
  <DocSecurity>0</DocSecurity>
  <Lines>110</Lines>
  <Paragraphs>56</Paragraphs>
  <ScaleCrop>false</ScaleCrop>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ción instalador</dc:title>
  <dc:creator/>
  <cp:keywords/>
  <cp:lastModifiedBy>Luis Carlos Rojano</cp:lastModifiedBy>
  <cp:revision>2</cp:revision>
  <dcterms:created xsi:type="dcterms:W3CDTF">2025-08-06T08:29:00Z</dcterms:created>
  <dcterms:modified xsi:type="dcterms:W3CDTF">2025-08-06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25d7e3-aa2e-4edb-a5b3-0a046e7a2376</vt:lpwstr>
  </property>
</Properties>
</file>